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Kampala,</w:t>
      </w:r>
      <w:r>
        <w:t xml:space="preserve"> </w:t>
      </w:r>
      <w:r>
        <w:t xml:space="preserve">Uganda</w:t>
      </w:r>
    </w:p>
    <w:bookmarkStart w:id="20" w:name="scholarship-application-letter"/>
    <w:p>
      <w:pPr>
        <w:pStyle w:val="Heading1"/>
      </w:pPr>
      <w:r>
        <w:t xml:space="preserve">SCHOLARSHIP APPLICATION LETTER</w:t>
      </w:r>
    </w:p>
    <w:bookmarkEnd w:id="20"/>
    <w:p>
      <w:pPr>
        <w:pStyle w:val="FirstParagraph"/>
      </w:pPr>
      <w:r>
        <w:t xml:space="preserve">Dr. Amina Nakibinge</w:t>
      </w:r>
      <w:r>
        <w:br/>
      </w:r>
      <w:r>
        <w:t xml:space="preserve">P.O. Box 7890</w:t>
      </w:r>
      <w:r>
        <w:br/>
      </w:r>
      <w:r>
        <w:t xml:space="preserve">Kampala, Uganda</w:t>
      </w:r>
      <w:r>
        <w:br/>
      </w:r>
      <w:r>
        <w:t xml:space="preserve">+256 700 123456</w:t>
      </w:r>
      <w:r>
        <w:br/>
      </w:r>
      <w:r>
        <w:t xml:space="preserve">amina.nakibinge@email.com</w:t>
      </w:r>
    </w:p>
    <w:p>
      <w:pPr>
        <w:pStyle w:val="BodyText"/>
      </w:pPr>
      <w:r>
        <w:t xml:space="preserve">October 26, 2023</w:t>
      </w:r>
    </w:p>
    <w:p>
      <w:pPr>
        <w:pStyle w:val="BodyText"/>
      </w:pPr>
      <w:r>
        <w:t xml:space="preserve">Scholarship Committee</w:t>
      </w:r>
      <w:r>
        <w:br/>
      </w:r>
      <w:r>
        <w:t xml:space="preserve">East African Radiological Society Foundation</w:t>
      </w:r>
      <w:r>
        <w:br/>
      </w:r>
      <w:r>
        <w:t xml:space="preserve">Plot 15-17 Nakivubo Road</w:t>
      </w:r>
      <w:r>
        <w:br/>
      </w:r>
      <w:r>
        <w:t xml:space="preserve">Kampala, Uganda</w:t>
      </w:r>
    </w:p>
    <w:p>
      <w:pPr>
        <w:pStyle w:val="BodyText"/>
      </w:pPr>
      <w:r>
        <w:t xml:space="preserve">To the Esteemed Scholarship Committee,</w:t>
      </w:r>
    </w:p>
    <w:p>
      <w:pPr>
        <w:pStyle w:val="BodyText"/>
      </w:pPr>
      <w:r>
        <w:t xml:space="preserve">I am writing with profound enthusiasm to submit my application for the East African Radiological Excellence Scholarship, specifically targeting advanced training in diagnostic imaging at the prestigious Makerere University College of Health Sciences in Kampala, Uganda. As a dedicated medical professional currently serving as a junior Radiologist at Mulago National Referral Hospital, I have witnessed firsthand the critical need for specialized radiological expertise across our nation. This Scholarship Application Letter represents not merely an academic pursuit, but a strategic commitment to transforming medical imaging services in Uganda Kampala and beyond.</w:t>
      </w:r>
    </w:p>
    <w:p>
      <w:pPr>
        <w:pStyle w:val="BodyText"/>
      </w:pPr>
      <w:r>
        <w:t xml:space="preserve">My journey toward becoming a Radiologist began during my undergraduate studies at Makerere University School of Medicine, where I graduated with honors in Medicine and Surgery. During my clinical rotations at Kampala's National Referral Hospitals, I was consistently drawn to the diagnostic precision of radiology—particularly how ultrasound, CT, and MRI technologies provide life-saving insights for conditions ranging from tuberculosis complications to stroke management. After completing my internship at Kampala International Hospital, I embarked on a rigorous Radiology Residency program at the Uganda Radiological Training Center (URTC) in Kampala. This training exposed me to the stark realities of radiological service gaps: outdated equipment in rural facilities, severe shortages of trained personnel (Uganda has only 12 radiologists for 45 million people), and diagnostic delays that directly impact patient outcomes. I resolved then to become a leader in advancing this vital specialty within our national health system.</w:t>
      </w:r>
    </w:p>
    <w:p>
      <w:pPr>
        <w:pStyle w:val="BodyText"/>
      </w:pPr>
      <w:r>
        <w:t xml:space="preserve">My clinical experience as a Radiologist at Mulago Hospital has solidified my conviction that specialized training is non-negotiable for improving radiological care in Uganda. I have performed over 5,000 diagnostic procedures annually, including complex vascular imaging and pediatric radiology—areas where Kampala's hospitals face acute shortages of qualified staff. I recall a poignant case involving a young child with suspected Wilms' tumor whose diagnosis was delayed by six weeks due to unavailable CT services at the regional hospital; this delay ultimately compromised treatment efficacy. Such experiences fuel my determination to bridge this gap through advanced education. The East African Radiological Excellence Scholarship represents the pivotal opportunity I need to complete my Master of Medical Imaging (MMed) at Makerere University, an institution renowned for its clinical teaching and research partnerships with institutions like the Royal College of Radiologists in London.</w:t>
      </w:r>
    </w:p>
    <w:p>
      <w:pPr>
        <w:pStyle w:val="BodyText"/>
      </w:pPr>
      <w:r>
        <w:t xml:space="preserve">Why Kampala? The capital city serves as Uganda's medical epicenter, home to 60% of the nation's diagnostic facilities yet facing unprecedented demand. My current work at Mulago—a referral hub for all northern and eastern regions—has placed me at the frontline of this crisis. With over 3 million patients annually navigating our health system, timely imaging access is a matter of life and death. Kampala’s academic infrastructure (Makerere University, College of Health Sciences) offers the ideal environment for specialized training, with state-of-the-art simulation labs and partnerships enabling hands-on experience with modern modalities like AI-assisted imaging analysis—a technology I am eager to master to optimize scarce resources in Uganda.</w:t>
      </w:r>
    </w:p>
    <w:p>
      <w:pPr>
        <w:pStyle w:val="BodyText"/>
      </w:pPr>
      <w:r>
        <w:t xml:space="preserve">This scholarship would address critical barriers I face: 1) Financial constraints preventing full-time postgraduate studies (residency salaries are insufficient for advanced training), 2) Limited access to international radiology conferences in East Africa, and 3) The urgent need for culturally relevant teaching materials that address Uganda’s disease burden (e.g., high rates of HIV-associated malignancies requiring specialized imaging protocols). My proposed curriculum includes a dual focus on diagnostic excellence and health systems management—courses designed specifically to equip me to establish mobile ultrasound units for rural communities, a solution desperately needed in districts like Gulu and Karamoja where radiological services are nonexistent.</w:t>
      </w:r>
    </w:p>
    <w:p>
      <w:pPr>
        <w:pStyle w:val="BodyText"/>
      </w:pPr>
      <w:r>
        <w:t xml:space="preserve">I am particularly drawn to the East African Radiological Society Foundation’s mission of "Transforming Diagnostic Care Through Regional Leadership," which aligns perfectly with my vision. The scholarship’s emphasis on community impact resonates deeply: upon completion, I will return to Kampala to spearhead a radiology mentorship program at URTC, training 20+ junior staff annually. Crucially, I have already secured a formal commitment from Mulago Hospital’s Director of Radiology to integrate my advanced skills into their emerging tele-radiology network—connecting Kampala's expertise with remote clinics via satellite technology. This initiative will directly address Uganda's national health strategy for "Equitable Access to Health Services" (2021-2030).</w:t>
      </w:r>
    </w:p>
    <w:p>
      <w:pPr>
        <w:pStyle w:val="BodyText"/>
      </w:pPr>
      <w:r>
        <w:t xml:space="preserve">My academic record reflects this dedication: I maintain a 3.8/4.0 GPA in my residency, co-authored two peer-reviewed papers on low-cost imaging solutions in the East African Journal of Radiology, and volunteered as a radiology tutor at the Uganda Medical Association’s rural outreach program. My technical competencies include proficiency in PACS systems, ultrasound-guided procedures (with 200+ successful biopsies), and emerging AI tools for image analysis—skills I will further develop through this scholarship. More importantly, I possess the cultural fluency to implement sustainable solutions within Uganda's context: having grown up in Kampala’s Kawempe division, I understand community health priorities from a grassroots perspective.</w:t>
      </w:r>
    </w:p>
    <w:p>
      <w:pPr>
        <w:pStyle w:val="BodyText"/>
      </w:pPr>
      <w:r>
        <w:t xml:space="preserve">Uganda Kampala is not just a location on my application; it is the living embodiment of why this scholarship matters. Every day, I see patients whose lives are altered by delays in diagnosis—whether it's a farmer with undiagnosed abdominal cancer or an accident victim without timely CT scans. As a Radiologist committed to service, I view this scholarship as an investment not just in my career, but in Uganda's healthcare future. The East African Radiological Excellence Scholarship is the catalyst that will transform my clinical experience into strategic leadership, ensuring that radiology becomes a cornerstone of preventive and curative care across our nation.</w:t>
      </w:r>
    </w:p>
    <w:p>
      <w:pPr>
        <w:pStyle w:val="BodyText"/>
      </w:pPr>
      <w:r>
        <w:t xml:space="preserve">I am confident that with this scholarship, I will emerge as a transformative Radiologist who elevates standards in Uganda Kampala while contributing to the regional advancement of radiological science. Thank you for considering my application. I welcome the opportunity to discuss how my vision aligns with your mission and can be brought to life through this vital support.</w:t>
      </w:r>
    </w:p>
    <w:p>
      <w:pPr>
        <w:pStyle w:val="BodyText"/>
      </w:pPr>
      <w:r>
        <w:t xml:space="preserve">Sincerely,</w:t>
      </w:r>
      <w:r>
        <w:br/>
      </w:r>
      <w:r>
        <w:br/>
      </w:r>
    </w:p>
    <w:p>
      <w:pPr>
        <w:pStyle w:val="BodyText"/>
      </w:pPr>
      <w:r>
        <w:t xml:space="preserve">Dr. Amina Nakibinge</w:t>
      </w:r>
      <w:r>
        <w:br/>
      </w:r>
      <w:r>
        <w:t xml:space="preserve">Radiologist, Mulago National Referral Hospital</w:t>
      </w:r>
      <w:r>
        <w:br/>
      </w:r>
      <w:r>
        <w:t xml:space="preserve">Certified Member, Uganda Medical Associ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Kampala, Uganda</dc:title>
  <dc:creator/>
  <dc:language>en</dc:language>
  <cp:keywords/>
  <dcterms:created xsi:type="dcterms:W3CDTF">2025-12-08T08:20:54Z</dcterms:created>
  <dcterms:modified xsi:type="dcterms:W3CDTF">2025-12-08T08:20:54Z</dcterms:modified>
</cp:coreProperties>
</file>

<file path=docProps/custom.xml><?xml version="1.0" encoding="utf-8"?>
<Properties xmlns="http://schemas.openxmlformats.org/officeDocument/2006/custom-properties" xmlns:vt="http://schemas.openxmlformats.org/officeDocument/2006/docPropsVTypes"/>
</file>